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w4CUQwiXqD3v2VvUIGqGzcmZeGLcT4LQoG2g/k6jb96B6B0W6j2Qz/wfX59hyEYgfa3D0c8VIHMqslTDwE8nmalMTzyo5bTlcCjZAREV1dCP1n6OQF/nRXWyoJrM3TVj5RYLpGh+znXK370Fs3U9NkPQaheEnN0rvxYqsQTSXXfHa8lovNMSATy8qpWwNTwnJeSufK3xzbf+43G8n/jctZvhOGwsOsC+pnZaLQ4POd+E0Osx5vrc72OjGeBsxOZp2Koga9wH+stdRze+QvMZxmyy08Nd66XjDxHlecO4KnFBLWR6ch89j53CiuxP7yRRNHG3Pfb7ksPaUT2L3adS79Inmc92WmT4Ges/QQL6Kc20/zTp8IE/H1NAl3O+v339+4Tk5Jjj8uCv6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iously Brett, this is all kinds of awesome. This is like the</w:t>
      </w:r>
      <w:r>
        <w:t xml:space="preserve"> </w:t>
      </w:r>
      <w:r>
        <w:t xml:space="preserve">umpteenth time I've wished for a feature of some kind, only to have it</w:t>
      </w:r>
      <w:r>
        <w:t xml:space="preserve"> </w:t>
      </w:r>
      <w:r>
        <w:t xml:space="preserve">solved by what is for you, merely a "quick tip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c4f7e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c4f7e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8</dc:title>
  <dc:creator/>
  <cp:keywords/>
  <dcterms:created xsi:type="dcterms:W3CDTF">2026-04-27T03:26:40Z</dcterms:created>
  <dcterms:modified xsi:type="dcterms:W3CDTF">2026-04-27T03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